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ookmarkStart w:id="26" w:name="Xe995bc4036740686b5f7bfd8c3bc3be4a3cb152"/>
    <w:p>
      <w:pPr>
        <w:pStyle w:val="Heading2"/>
      </w:pPr>
      <w:r>
        <w:t xml:space="preserve">Sensitivity Analysis for Raltegravir 100 mg filmcoated tablet md</w:t>
      </w:r>
      <w:r>
        <w:t xml:space="preserve"> </w:t>
      </w:r>
      <w:bookmarkStart w:id="sensitivity-analysis-Raltegravir_100_mg_filmcoated_tablet_md" w:name="sensitivity-analysis-Raltegravir_100_mg_filmcoated_tablet_md"/>
      <w:bookmarkEnd w:id="sensitivity-analysis-Raltegravir_100_mg_filmcoated_tablet_md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2_sensitivity_AUC_tD1_tD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AUC_t1_t2 of Raltegravir.</w:t>
      </w:r>
    </w:p>
    <w:p>
      <w:pPr>
        <w:pStyle w:val="BodyText"/>
      </w:pPr>
      <w:r>
        <w:t xml:space="preserve"> </w:t>
      </w:r>
    </w:p>
    <w:bookmarkEnd w:id="26"/>
    <w:bookmarkEnd w:id="27"/>
    <w:bookmarkStart w:id="29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28" w:name="Xa7b71228717e50e8fa9c509bccde11546163b22"/>
    <w:p>
      <w:pPr>
        <w:pStyle w:val="Heading2"/>
      </w:pPr>
      <w:r>
        <w:t xml:space="preserve">PK parameters for Raltegravir 100 mg filmcoated tablet md</w:t>
      </w:r>
      <w:r>
        <w:t xml:space="preserve"> </w:t>
      </w:r>
      <w:bookmarkStart w:id="pk-parameters-Raltegravir_100_mg_filmcoated_tablet_md" w:name="pk-parameters-Raltegravir_100_mg_filmcoated_tablet_md"/>
      <w:bookmarkEnd w:id="pk-parameters-Raltegravir_100_mg_filmcoated_tablet_md"/>
    </w:p>
    <w:br w:type="page"/>
    <w:p>
      <w:pPr>
        <w:pStyle w:val="FirstParagraph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K parameters for Scenario Raltegravir 1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</w:tbl>
    <w:p>
      <w:pPr>
        <w:pStyle w:val="BodyText"/>
      </w:pPr>
      <w:r>
        <w:t xml:space="preserve"> </w:t>
      </w:r>
    </w:p>
    <w:bookmarkEnd w:id="28"/>
    <w:bookmarkEnd w:id="29"/>
    <w:bookmarkStart w:id="34" w:name="absorption"/>
    <w:p>
      <w:pPr>
        <w:pStyle w:val="Heading1"/>
      </w:pPr>
      <w:r>
        <w:t xml:space="preserve">Absorption</w:t>
      </w:r>
      <w:r>
        <w:t xml:space="preserve"> </w:t>
      </w:r>
      <w:bookmarkStart w:id="absorption" w:name="absorption"/>
      <w:bookmarkEnd w:id="absorption"/>
    </w:p>
    <w:bookmarkStart w:id="33" w:name="X2769d0deaf008c0ad2665f57a1d5fa4b8d48fbf"/>
    <w:p>
      <w:pPr>
        <w:pStyle w:val="Heading2"/>
      </w:pPr>
      <w:r>
        <w:t xml:space="preserve">Absorption for Raltegravir 100 mg filmcoated tablet md</w:t>
      </w:r>
      <w:r>
        <w:t xml:space="preserve"> </w:t>
      </w:r>
      <w:bookmarkStart w:id="absorption-Raltegravir_100_mg_filmcoated_tablet_md" w:name="absorption-Raltegravir_100_mg_filmcoated_tablet_md"/>
      <w:bookmarkEnd w:id="absorption-Raltegravir_100_mg_filmcoated_tablet_md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587290" cy="58961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bsorption/Raltegravir_100_mg_filmcoated_tablet_md-1_absorption_Raltegravi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8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Absorption of Raltegravir</w:t>
      </w:r>
    </w:p>
    <w:p>
      <w:pPr>
        <w:pStyle w:val="BodyText"/>
      </w:pPr>
      <w:r>
        <w:t xml:space="preserve"> </w:t>
      </w:r>
    </w:p>
    <w:bookmarkEnd w:id="33"/>
    <w:bookmarkEnd w:id="34"/>
    <w:bookmarkStart w:id="51" w:name="mass-balance"/>
    <w:p>
      <w:pPr>
        <w:pStyle w:val="Heading1"/>
      </w:pPr>
      <w:r>
        <w:t xml:space="preserve">Mass Balance</w:t>
      </w:r>
      <w:r>
        <w:t xml:space="preserve"> </w:t>
      </w:r>
      <w:bookmarkStart w:id="mass-balance" w:name="mass-balance"/>
      <w:bookmarkEnd w:id="mass-balance"/>
    </w:p>
    <w:bookmarkStart w:id="50" w:name="X5ad170028ce9248bfcd5c17560bbddfd4d9b092"/>
    <w:p>
      <w:pPr>
        <w:pStyle w:val="Heading2"/>
      </w:pPr>
      <w:r>
        <w:t xml:space="preserve">Mass Balance for Raltegravir 100 mg filmcoated tablet md</w:t>
      </w:r>
      <w:r>
        <w:t xml:space="preserve"> </w:t>
      </w:r>
      <w:bookmarkStart w:id="mass-balance-Raltegravir_100_mg_filmcoated_tablet_md" w:name="mass-balance-Raltegravir_100_mg_filmcoated_tablet_md"/>
      <w:bookmarkEnd w:id="mass-balance-Raltegravir_100_mg_filmcoated_tablet_md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1_mass_balance_Raltegravir_100_mg_filmcoated_tablet_m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2_mass_balance_Raltegravir_100_mg_filmcoated_tablet_m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Cumulated amount of drug vs time within the different compartment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3_mass_balance_Raltegravir_100_mg_filmcoated_tablet_m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4_mass_balance_Raltegravir_100_mg_filmcoated_tablet_m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Cumulated amount of drug vs time within the different compartments normalized to applicated drugmass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4587290" cy="659346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5_mass_balance_Raltegravir_100_mg_filmcoated_tablet_m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5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Fraction of drug within the different compartments at 240.00h</w:t>
      </w:r>
    </w:p>
    <w:p>
      <w:pPr>
        <w:pStyle w:val="BodyText"/>
      </w:pPr>
      <w:r>
        <w:t xml:space="preserve"> </w:t>
      </w:r>
    </w:p>
    <w:bookmarkEnd w:id="50"/>
    <w:bookmarkEnd w:id="51"/>
    <w:bookmarkStart w:id="110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109" w:name="X0d359162632b065257430960e3d8f4c7d35e92a"/>
    <w:p>
      <w:pPr>
        <w:pStyle w:val="Heading2"/>
      </w:pPr>
      <w:r>
        <w:t xml:space="preserve">Time profiles and residual plots for Raltegravir 100 mg filmcoated tablet md</w:t>
      </w:r>
      <w:r>
        <w:t xml:space="preserve"> </w:t>
      </w:r>
      <w:bookmarkStart w:id="time-profiles-Raltegravir_100_mg_filmcoated_tablet_md" w:name="time-profiles-Raltegravir_100_mg_filmcoated_tablet_md"/>
      <w:bookmarkEnd w:id="time-profiles-Raltegravir_100_mg_filmcoated_tablet_md"/>
    </w:p>
    <w:bookmarkStart w:id="76" w:name="for-total-simulation-time-range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100_mg_filmcoated_tablet_md-total" w:name="goodness-of-fit-Raltegravir_100_mg_filmcoated_tablet_md-total"/>
      <w:bookmarkEnd w:id="goodness-of-fit-Raltegravir_100_mg_filmcoated_tablet_md-total"/>
    </w:p>
    <w:br w:type="page"/>
    <w:p>
      <w:pPr>
        <w:pStyle w:val="FirstParagraph"/>
      </w:pPr>
      <w:bookmarkStart w:id="figure-5-1" w:name="figure-5-1"/>
      <w:bookmarkEnd w:id="figure-5-1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4_timeProfile_Concentration_tota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: Time profiles for Scenario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" w:name="figure-5-2"/>
      <w:bookmarkEnd w:id="figure-5-2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5_timeProfileLog_Concentration_tota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: Time profiles for Scenario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" w:name="figure-5-3"/>
      <w:bookmarkEnd w:id="figure-5-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6_obsVsPred_Concentration_tota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: Predicted vs observed for Scenario Raltegravir 100 mg filmcoated tablet md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" w:name="figure-5-4"/>
      <w:bookmarkEnd w:id="figure-5-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7_obsVsPredLog_Concentration_tota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: Predicted vs observed for Scenario Raltegravir 100 mg filmcoated tablet md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" w:name="figure-5-5"/>
      <w:bookmarkEnd w:id="figure-5-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8_resVsPred_tota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: Logarithmic residuals vs predicted values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" w:name="figure-5-6"/>
      <w:bookmarkEnd w:id="figure-5-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9_resVsTime_tota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: Logarithmic residuals vs time values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" w:name="figure-5-7"/>
      <w:bookmarkEnd w:id="figure-5-7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0_resHisto_tota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: Logarithmic residuals distribution (stacked)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" w:name="figure-5-8"/>
      <w:bookmarkEnd w:id="figure-5-8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1_resQQPlot_tota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: Logarithmic residuals for Scenario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76"/>
    <w:bookmarkStart w:id="83" w:name="for-first-application-range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100_mg_filmcoated_tablet_md-first" w:name="goodness-of-fit-Raltegravir_100_mg_filmcoated_tablet_md-first"/>
      <w:bookmarkEnd w:id="goodness-of-fit-Raltegravir_100_mg_filmcoated_tablet_md-first"/>
    </w:p>
    <w:br w:type="page"/>
    <w:p>
      <w:pPr>
        <w:pStyle w:val="FirstParagraph"/>
      </w:pPr>
      <w:bookmarkStart w:id="figure-5-9" w:name="figure-5-9"/>
      <w:bookmarkEnd w:id="figure-5-9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3_timeProfile_Concentration_firstApplicatio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: Time profiles for Scenario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0" w:name="figure-5-10"/>
      <w:bookmarkEnd w:id="figure-5-10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4_timeProfileLog_Concentration_firstApplicatio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0: Time profiles for Scenario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ookmarkEnd w:id="83"/>
    <w:bookmarkStart w:id="108" w:name="for-last-application-range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100_mg_filmcoated_tablet_md-last" w:name="goodness-of-fit-Raltegravir_100_mg_filmcoated_tablet_md-last"/>
      <w:bookmarkEnd w:id="goodness-of-fit-Raltegravir_100_mg_filmcoated_tablet_md-last"/>
    </w:p>
    <w:br w:type="page"/>
    <w:p>
      <w:pPr>
        <w:pStyle w:val="FirstParagraph"/>
      </w:pPr>
      <w:bookmarkStart w:id="figure-5-11" w:name="figure-5-11"/>
      <w:bookmarkEnd w:id="figure-5-11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6_timeProfile_Concentration_lastApplicatio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1: Time profiles for Scenario Raltegravir 100 mg filmcoated tablet md. Data source: Data/Raltegravir_PK.txt.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2" w:name="figure-5-12"/>
      <w:bookmarkEnd w:id="figure-5-12"/>
    </w:p>
    <w:p>
      <w:pPr>
        <w:pStyle w:val="BodyText"/>
      </w:pPr>
      <w:r>
        <w:drawing>
          <wp:inline>
            <wp:extent cx="4587290" cy="539465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7_timeProfileLog_Concentration_lastApplicatio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3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2: Time profiles for Scenario Raltegravir 100 mg filmcoated tablet md. Data source: Data/Raltegravir_PK.txt.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3" w:name="figure-5-13"/>
      <w:bookmarkEnd w:id="figure-5-13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8_obsVsPred_Concentration_lastApplicat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3: Predicted vs observed for Scenario Raltegravir 100 mg filmcoated tablet md. Data source: Data/Raltegravir_PK.txt.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4" w:name="figure-5-14"/>
      <w:bookmarkEnd w:id="figure-5-14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9_obsVsPredLog_Concentration_lastApplica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4: Predicted vs observed for Scenario Raltegravir 100 mg filmcoated tablet md. Data source: Data/Raltegravir_PK.txt.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5" w:name="figure-5-15"/>
      <w:bookmarkEnd w:id="figure-5-15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0_resVsPred_lastApplicatio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5: Logarithmic residuals vs predicted values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6" w:name="figure-5-16"/>
      <w:bookmarkEnd w:id="figure-5-16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1_resVsTime_lastApplication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6: Logarithmic residuals vs time values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7" w:name="figure-5-17"/>
      <w:bookmarkEnd w:id="figure-5-17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2_resHisto_lastApplicatio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7: Logarithmic residuals distribution (stacked) for Scenario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8" w:name="figure-5-18"/>
      <w:bookmarkEnd w:id="figure-5-18"/>
    </w:p>
    <w:p>
      <w:pPr>
        <w:pStyle w:val="BodyText"/>
      </w:pPr>
      <w:r>
        <w:drawing>
          <wp:inline>
            <wp:extent cx="4587290" cy="503378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3_resQQPlot_lastApplicatio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0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8: Logarithmic residuals for Scenario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108"/>
    <w:bookmarkEnd w:id="109"/>
    <w:bookmarkEnd w:id="110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7:59:35Z</dcterms:created>
  <dcterms:modified xsi:type="dcterms:W3CDTF">2023-11-15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